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40E5" w:rsidRDefault="00C979FD">
      <w:pPr>
        <w:pStyle w:val="Title"/>
      </w:pPr>
      <w:r>
        <w:t>Session-3</w:t>
      </w:r>
    </w:p>
    <w:p w:rsidR="008340E5" w:rsidRDefault="00C979FD">
      <w:pPr>
        <w:pStyle w:val="Author"/>
      </w:pPr>
      <w:r>
        <w:t>230701332</w:t>
      </w:r>
    </w:p>
    <w:p w:rsidR="008340E5" w:rsidRDefault="00C979FD">
      <w:pPr>
        <w:pStyle w:val="Date"/>
      </w:pPr>
      <w:r>
        <w:t>2025-02-08</w:t>
      </w:r>
    </w:p>
    <w:p w:rsidR="008340E5" w:rsidRDefault="00C979FD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 xml:space="preserve">(x, </w:t>
      </w:r>
      <w:r>
        <w:rPr>
          <w:rStyle w:val="AttributeTok"/>
        </w:rPr>
        <w:t>size =</w:t>
      </w:r>
      <w:r>
        <w:rPr>
          <w:rStyle w:val="NormalTok"/>
        </w:rPr>
        <w:t xml:space="preserve"> n, </w:t>
      </w:r>
      <w:r>
        <w:rPr>
          <w:rStyle w:val="AttributeTok"/>
        </w:rPr>
        <w:t>prob =</w:t>
      </w:r>
      <w:r>
        <w:rPr>
          <w:rStyle w:val="NormalTok"/>
        </w:rPr>
        <w:t xml:space="preserve"> p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pdf, </w:t>
      </w:r>
      <w:r>
        <w:rPr>
          <w:rStyle w:val="AttributeTok"/>
        </w:rPr>
        <w:t>names.arg =</w:t>
      </w:r>
      <w:r>
        <w:rPr>
          <w:rStyle w:val="NormalTok"/>
        </w:rPr>
        <w:t xml:space="preserve"> x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nomial P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>)</w:t>
      </w:r>
    </w:p>
    <w:p w:rsidR="008340E5" w:rsidRDefault="00C979FD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t-3_files/figure-docx/p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40E5" w:rsidRDefault="00C979FD">
      <w:pPr>
        <w:pStyle w:val="SourceCode"/>
      </w:pPr>
      <w:r>
        <w:rPr>
          <w:rStyle w:val="NormalTok"/>
        </w:rPr>
        <w:t xml:space="preserve">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 xml:space="preserve">(x, </w:t>
      </w:r>
      <w:r>
        <w:rPr>
          <w:rStyle w:val="AttributeTok"/>
        </w:rPr>
        <w:t>size =</w:t>
      </w:r>
      <w:r>
        <w:rPr>
          <w:rStyle w:val="NormalTok"/>
        </w:rPr>
        <w:t xml:space="preserve"> n, </w:t>
      </w:r>
      <w:r>
        <w:rPr>
          <w:rStyle w:val="AttributeTok"/>
        </w:rPr>
        <w:t>prob =</w:t>
      </w:r>
      <w:r>
        <w:rPr>
          <w:rStyle w:val="NormalTok"/>
        </w:rPr>
        <w:t xml:space="preserve"> p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c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inomial C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>)</w:t>
      </w:r>
    </w:p>
    <w:p w:rsidR="008340E5" w:rsidRDefault="00C979FD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t-3_files/figure-docx/p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40E5" w:rsidRDefault="00C979FD"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pois</w:t>
      </w:r>
      <w:r>
        <w:rPr>
          <w:rStyle w:val="NormalTok"/>
        </w:rPr>
        <w:t>(x, lambda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pdf, </w:t>
      </w:r>
      <w:r>
        <w:rPr>
          <w:rStyle w:val="AttributeTok"/>
        </w:rPr>
        <w:t>names.arg =</w:t>
      </w:r>
      <w:r>
        <w:rPr>
          <w:rStyle w:val="NormalTok"/>
        </w:rPr>
        <w:t xml:space="preserve"> x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isson P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>)</w:t>
      </w:r>
    </w:p>
    <w:p w:rsidR="008340E5" w:rsidRDefault="00C979FD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7720" cy="345186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t-3_files/figure-docx/p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5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40E5" w:rsidRDefault="00C979FD">
      <w:pPr>
        <w:pStyle w:val="SourceCode"/>
      </w:pPr>
      <w:r>
        <w:rPr>
          <w:rStyle w:val="NormalTok"/>
        </w:rPr>
        <w:lastRenderedPageBreak/>
        <w:t xml:space="preserve">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pois</w:t>
      </w:r>
      <w:r>
        <w:rPr>
          <w:rStyle w:val="NormalTok"/>
        </w:rPr>
        <w:t>(x, lambd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c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oisson C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>)</w:t>
      </w:r>
    </w:p>
    <w:p w:rsidR="008340E5" w:rsidRDefault="00C979FD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pt-3_files/figure-docx/p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40E5" w:rsidRDefault="00C979FD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 xml:space="preserve">(x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p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iform P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:rsidR="008340E5" w:rsidRDefault="00C979FD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909060" cy="286512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xpt-3_files/figure-docx/p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097" cy="286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40E5" w:rsidRDefault="00C979FD">
      <w:pPr>
        <w:pStyle w:val="SourceCode"/>
      </w:pPr>
      <w:r>
        <w:rPr>
          <w:rStyle w:val="NormalTok"/>
        </w:rPr>
        <w:lastRenderedPageBreak/>
        <w:t xml:space="preserve">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 xml:space="preserve">(x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c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iform C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>)</w:t>
      </w:r>
    </w:p>
    <w:p w:rsidR="008340E5" w:rsidRDefault="00C979FD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xpt-3_files/figure-docx/p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40E5" w:rsidRDefault="00C979FD">
      <w:pPr>
        <w:pStyle w:val="SourceCode"/>
      </w:pPr>
      <w:r>
        <w:rPr>
          <w:rStyle w:val="NormalTok"/>
        </w:rPr>
        <w:t xml:space="preserve">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 =</w:t>
      </w:r>
      <w:r>
        <w:rPr>
          <w:rStyle w:val="NormalTok"/>
        </w:rPr>
        <w:t xml:space="preserve"> mean, </w:t>
      </w:r>
      <w:r>
        <w:rPr>
          <w:rStyle w:val="AttributeTok"/>
        </w:rPr>
        <w:t>sd =</w:t>
      </w:r>
      <w:r>
        <w:rPr>
          <w:rStyle w:val="NormalTok"/>
        </w:rPr>
        <w:t xml:space="preserve"> s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p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P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:rsidR="008340E5" w:rsidRDefault="00C979FD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832860" cy="278892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xpt-3_files/figure-docx/p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857" cy="279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40E5" w:rsidRDefault="00C979FD">
      <w:pPr>
        <w:pStyle w:val="SourceCode"/>
      </w:pPr>
      <w:r>
        <w:rPr>
          <w:rStyle w:val="NormalTok"/>
        </w:rPr>
        <w:lastRenderedPageBreak/>
        <w:t xml:space="preserve">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 xml:space="preserve">(x, </w:t>
      </w:r>
      <w:r>
        <w:rPr>
          <w:rStyle w:val="AttributeTok"/>
        </w:rPr>
        <w:t>mean =</w:t>
      </w:r>
      <w:r>
        <w:rPr>
          <w:rStyle w:val="NormalTok"/>
        </w:rPr>
        <w:t xml:space="preserve"> mean, </w:t>
      </w:r>
      <w:r>
        <w:rPr>
          <w:rStyle w:val="AttributeTok"/>
        </w:rPr>
        <w:t>sd =</w:t>
      </w:r>
      <w:r>
        <w:rPr>
          <w:rStyle w:val="NormalTok"/>
        </w:rPr>
        <w:t xml:space="preserve"> s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c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C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>)</w:t>
      </w:r>
    </w:p>
    <w:p w:rsidR="008340E5" w:rsidRDefault="00C979FD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xpt-3_files/figure-docx/p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40E5" w:rsidRDefault="00C979FD">
      <w:pPr>
        <w:pStyle w:val="SourceCode"/>
      </w:pP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</w:t>
      </w:r>
    </w:p>
    <w:p w:rsidR="008340E5" w:rsidRDefault="00C979FD">
      <w:pPr>
        <w:pStyle w:val="SourceCode"/>
      </w:pPr>
      <w:r>
        <w:rPr>
          <w:rStyle w:val="VerbatimChar"/>
        </w:rPr>
        <w:t>## [1] 0.6826895</w:t>
      </w:r>
    </w:p>
    <w:p w:rsidR="008340E5" w:rsidRDefault="00C979FD">
      <w:pPr>
        <w:pStyle w:val="SourceCode"/>
      </w:pPr>
      <w:r>
        <w:rPr>
          <w:rStyle w:val="NormalTok"/>
        </w:rPr>
        <w:t xml:space="preserve">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mea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dexp</w:t>
      </w:r>
      <w:r>
        <w:rPr>
          <w:rStyle w:val="NormalTok"/>
        </w:rPr>
        <w:t xml:space="preserve">(x, rate)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mean_value</w:t>
      </w:r>
    </w:p>
    <w:p w:rsidR="008340E5" w:rsidRDefault="00C979FD">
      <w:pPr>
        <w:pStyle w:val="SourceCode"/>
      </w:pPr>
      <w:r>
        <w:rPr>
          <w:rStyle w:val="VerbatimChar"/>
        </w:rPr>
        <w:t>## [1] 0.6666667</w:t>
      </w:r>
    </w:p>
    <w:p w:rsidR="008340E5" w:rsidRDefault="00C979FD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n, </w:t>
      </w:r>
      <w:r>
        <w:rPr>
          <w:rStyle w:val="AttributeTok"/>
        </w:rPr>
        <w:t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>prob</w:t>
      </w:r>
    </w:p>
    <w:p w:rsidR="008340E5" w:rsidRDefault="00C979FD">
      <w:pPr>
        <w:pStyle w:val="SourceCode"/>
      </w:pPr>
      <w:r>
        <w:rPr>
          <w:rStyle w:val="VerbatimChar"/>
        </w:rPr>
        <w:t>## [1] 0.123863</w:t>
      </w:r>
    </w:p>
    <w:p w:rsidR="008340E5" w:rsidRDefault="00C979FD"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poi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 lambda)</w:t>
      </w:r>
      <w:r>
        <w:br/>
      </w:r>
      <w:r>
        <w:rPr>
          <w:rStyle w:val="NormalTok"/>
        </w:rPr>
        <w:t>prob</w:t>
      </w:r>
    </w:p>
    <w:p w:rsidR="008340E5" w:rsidRDefault="00C979FD">
      <w:pPr>
        <w:pStyle w:val="SourceCode"/>
      </w:pPr>
      <w:r>
        <w:rPr>
          <w:rStyle w:val="VerbatimChar"/>
        </w:rPr>
        <w:t>## [1] 0.9834364</w:t>
      </w:r>
    </w:p>
    <w:p w:rsidR="008340E5" w:rsidRDefault="00C979FD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data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Uniform Distribution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:rsidR="008340E5" w:rsidRDefault="00C979FD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xpt-3_files/figure-docx/p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40E5" w:rsidRDefault="00C979FD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data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Frequency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pink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8340E5" w:rsidRDefault="00C979FD">
      <w:pPr>
        <w:pStyle w:val="FirstParagraph"/>
      </w:pPr>
      <w:bookmarkStart w:id="0" w:name="_GoBack"/>
      <w:r>
        <w:rPr>
          <w:noProof/>
          <w:lang w:val="en-IN" w:eastAsia="en-IN"/>
        </w:rPr>
        <w:drawing>
          <wp:inline distT="0" distB="0" distL="0" distR="0">
            <wp:extent cx="5135880" cy="271272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xpt-3_files/figure-docx/p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558" cy="271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8340E5" w:rsidRDefault="00C979FD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ata)</w:t>
      </w:r>
    </w:p>
    <w:p w:rsidR="008340E5" w:rsidRDefault="00C979FD">
      <w:pPr>
        <w:pStyle w:val="SourceCode"/>
      </w:pPr>
      <w:r>
        <w:rPr>
          <w:rStyle w:val="VerbatimChar"/>
        </w:rPr>
        <w:t>## [1] 2.967</w:t>
      </w:r>
    </w:p>
    <w:p w:rsidR="008340E5" w:rsidRDefault="00C979FD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data)</w:t>
      </w:r>
    </w:p>
    <w:p w:rsidR="008340E5" w:rsidRDefault="00C979FD">
      <w:pPr>
        <w:pStyle w:val="SourceCode"/>
      </w:pPr>
      <w:r>
        <w:rPr>
          <w:rStyle w:val="VerbatimChar"/>
        </w:rPr>
        <w:t>## [1] 2.916828</w:t>
      </w:r>
    </w:p>
    <w:p w:rsidR="008340E5" w:rsidRDefault="00C979FD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n, </w:t>
      </w:r>
      <w:r>
        <w:rPr>
          <w:rStyle w:val="AttributeTok"/>
        </w:rPr>
        <w:t>prob =</w:t>
      </w:r>
      <w:r>
        <w:rPr>
          <w:rStyle w:val="NormalTok"/>
        </w:rPr>
        <w:t xml:space="preserve"> p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ata)</w:t>
      </w:r>
    </w:p>
    <w:p w:rsidR="008340E5" w:rsidRDefault="00C979FD">
      <w:pPr>
        <w:pStyle w:val="SourceCode"/>
      </w:pPr>
      <w:r>
        <w:rPr>
          <w:rStyle w:val="VerbatimChar"/>
        </w:rPr>
        <w:t>## [1] 4.975</w:t>
      </w:r>
    </w:p>
    <w:p w:rsidR="008340E5" w:rsidRDefault="00C979FD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data)</w:t>
      </w:r>
    </w:p>
    <w:p w:rsidR="008340E5" w:rsidRDefault="00C979FD">
      <w:pPr>
        <w:pStyle w:val="SourceCode"/>
      </w:pPr>
      <w:r>
        <w:rPr>
          <w:rStyle w:val="VerbatimChar"/>
        </w:rPr>
        <w:t>## [1] 2.556932</w:t>
      </w:r>
    </w:p>
    <w:sectPr w:rsidR="008340E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4252CE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8340E5"/>
    <w:rsid w:val="008340E5"/>
    <w:rsid w:val="00C97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979F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79F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304</Words>
  <Characters>1737</Characters>
  <Application>Microsoft Office Word</Application>
  <DocSecurity>0</DocSecurity>
  <Lines>14</Lines>
  <Paragraphs>4</Paragraphs>
  <ScaleCrop>false</ScaleCrop>
  <Company/>
  <LinksUpToDate>false</LinksUpToDate>
  <CharactersWithSpaces>2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3</dc:title>
  <dc:creator>230701332</dc:creator>
  <cp:keywords/>
  <cp:lastModifiedBy>SREE VARSSINI K S</cp:lastModifiedBy>
  <cp:revision>2</cp:revision>
  <dcterms:created xsi:type="dcterms:W3CDTF">2025-02-16T15:35:00Z</dcterms:created>
  <dcterms:modified xsi:type="dcterms:W3CDTF">2025-02-1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8</vt:lpwstr>
  </property>
  <property fmtid="{D5CDD505-2E9C-101B-9397-08002B2CF9AE}" pid="3" name="output">
    <vt:lpwstr>word_document</vt:lpwstr>
  </property>
</Properties>
</file>